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BDUL SHAMSUDD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DU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MSUDD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028 Vagabond Ln, Hayward, CA, USA HAYWARD 945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S786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9516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KARIY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FIYY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HADIJA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BRAHIM</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7/2020</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